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65A9F489" w14:textId="77777777" w:rsidR="003F00F5" w:rsidRDefault="003F00F5" w:rsidP="0065399B">
      <w:pPr>
        <w:rPr>
          <w:rFonts w:cstheme="minorHAnsi"/>
          <w:b/>
          <w:bCs/>
          <w:sz w:val="28"/>
          <w:szCs w:val="28"/>
        </w:rPr>
      </w:pPr>
    </w:p>
    <w:p w14:paraId="1D6FA923" w14:textId="34313D66" w:rsidR="00505C42" w:rsidRDefault="00900CD6" w:rsidP="0065399B">
      <w:pPr>
        <w:rPr>
          <w:rFonts w:cstheme="minorHAnsi"/>
          <w:b/>
          <w:bCs/>
          <w:sz w:val="28"/>
          <w:szCs w:val="28"/>
        </w:rPr>
      </w:pPr>
      <w:r w:rsidRPr="00E95799">
        <w:rPr>
          <w:rFonts w:cstheme="minorHAnsi"/>
          <w:b/>
          <w:bCs/>
          <w:sz w:val="28"/>
          <w:szCs w:val="28"/>
        </w:rPr>
        <w:t>Junior Achievement of Arizona</w:t>
      </w:r>
      <w:r w:rsidR="00E01E6A">
        <w:rPr>
          <w:rFonts w:cstheme="minorHAnsi"/>
          <w:b/>
          <w:bCs/>
          <w:sz w:val="28"/>
          <w:szCs w:val="28"/>
        </w:rPr>
        <w:t xml:space="preserve"> </w:t>
      </w:r>
      <w:r w:rsidRPr="00E95799">
        <w:rPr>
          <w:rFonts w:cstheme="minorHAnsi"/>
          <w:b/>
          <w:bCs/>
          <w:sz w:val="28"/>
          <w:szCs w:val="28"/>
        </w:rPr>
        <w:t>Strategic Framework and</w:t>
      </w:r>
      <w:r w:rsidR="00C25C7C" w:rsidRPr="00E95799">
        <w:rPr>
          <w:rFonts w:cstheme="minorHAnsi"/>
          <w:b/>
          <w:bCs/>
          <w:sz w:val="28"/>
          <w:szCs w:val="28"/>
        </w:rPr>
        <w:t xml:space="preserve"> Key</w:t>
      </w:r>
      <w:r w:rsidRPr="00E95799">
        <w:rPr>
          <w:rFonts w:cstheme="minorHAnsi"/>
          <w:b/>
          <w:bCs/>
          <w:sz w:val="28"/>
          <w:szCs w:val="28"/>
        </w:rPr>
        <w:t xml:space="preserve"> Priorities 2022/23</w:t>
      </w:r>
    </w:p>
    <w:p w14:paraId="2C82AE7B" w14:textId="182790BA" w:rsidR="00EA2A77" w:rsidRDefault="00EA2A77" w:rsidP="008A7EFA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Key Priorities</w:t>
      </w:r>
    </w:p>
    <w:p w14:paraId="4009247C" w14:textId="77777777" w:rsidR="00A70BF3" w:rsidRPr="008A7EFA" w:rsidRDefault="00A70BF3" w:rsidP="008A7EFA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bookmarkStart w:id="0" w:name="_Hlk111553542"/>
      <w:r w:rsidRPr="008A7EFA">
        <w:rPr>
          <w:rFonts w:asciiTheme="minorHAnsi" w:hAnsiTheme="minorHAnsi" w:cstheme="minorHAnsi"/>
          <w:iCs/>
          <w:sz w:val="24"/>
          <w:szCs w:val="24"/>
        </w:rPr>
        <w:t>JA Inspire – significant expansion</w:t>
      </w:r>
    </w:p>
    <w:p w14:paraId="39C98BA7" w14:textId="77777777" w:rsidR="00A70BF3" w:rsidRPr="008A7EFA" w:rsidRDefault="00A70BF3" w:rsidP="00A70BF3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3DE – plan, fundraise</w:t>
      </w:r>
    </w:p>
    <w:p w14:paraId="03FF6102" w14:textId="77777777" w:rsidR="00A70BF3" w:rsidRPr="008A7EFA" w:rsidRDefault="00A70BF3" w:rsidP="00A70BF3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Outreach to Under-Resourced Communities – rural, tribal, foster, detention</w:t>
      </w:r>
    </w:p>
    <w:p w14:paraId="77394D4F" w14:textId="77777777" w:rsidR="00A70BF3" w:rsidRPr="008A7EFA" w:rsidRDefault="00A70BF3" w:rsidP="00A70BF3">
      <w:pPr>
        <w:pStyle w:val="Informal1"/>
        <w:numPr>
          <w:ilvl w:val="1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JA Mobile Budgeting Program</w:t>
      </w:r>
    </w:p>
    <w:p w14:paraId="40E7FF5F" w14:textId="2F75C141" w:rsidR="00EA2A77" w:rsidRPr="008A7EFA" w:rsidRDefault="00A70BF3" w:rsidP="00A70BF3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Major Individual Giving – increase major gifts and planned giving</w:t>
      </w:r>
      <w:bookmarkEnd w:id="0"/>
    </w:p>
    <w:p w14:paraId="6C410466" w14:textId="77777777" w:rsidR="00E95799" w:rsidRPr="008A7EFA" w:rsidRDefault="00E95799" w:rsidP="00E95799">
      <w:pPr>
        <w:spacing w:after="0"/>
        <w:rPr>
          <w:rFonts w:cstheme="minorHAnsi"/>
          <w:b/>
          <w:bCs/>
          <w:sz w:val="20"/>
          <w:szCs w:val="20"/>
        </w:rPr>
      </w:pPr>
    </w:p>
    <w:p w14:paraId="6F1FF16B" w14:textId="7FA4B1AC" w:rsidR="00A5591D" w:rsidRPr="00E01E6A" w:rsidRDefault="009C399D" w:rsidP="00AB0EE9">
      <w:pPr>
        <w:spacing w:after="0"/>
        <w:rPr>
          <w:rFonts w:cstheme="minorHAnsi"/>
          <w:b/>
          <w:bCs/>
          <w:sz w:val="28"/>
          <w:szCs w:val="28"/>
        </w:rPr>
      </w:pPr>
      <w:r w:rsidRPr="00E01E6A">
        <w:rPr>
          <w:rFonts w:cstheme="minorHAnsi"/>
          <w:b/>
          <w:bCs/>
          <w:sz w:val="28"/>
          <w:szCs w:val="28"/>
        </w:rPr>
        <w:t>Programs</w:t>
      </w:r>
    </w:p>
    <w:p w14:paraId="3F7D6AB7" w14:textId="77777777" w:rsidR="009C399D" w:rsidRPr="009F1DF6" w:rsidRDefault="009C399D" w:rsidP="00AB0EE9">
      <w:pPr>
        <w:spacing w:after="0"/>
        <w:rPr>
          <w:sz w:val="24"/>
        </w:rPr>
      </w:pPr>
      <w:r w:rsidRPr="009F1DF6">
        <w:rPr>
          <w:b/>
          <w:sz w:val="24"/>
        </w:rPr>
        <w:t>Deliver Impactful and Relevant Programs</w:t>
      </w:r>
      <w:r w:rsidRPr="009F1DF6">
        <w:rPr>
          <w:sz w:val="24"/>
        </w:rPr>
        <w:t xml:space="preserve"> to Arizona Students</w:t>
      </w:r>
      <w:r>
        <w:rPr>
          <w:sz w:val="24"/>
        </w:rPr>
        <w:t xml:space="preserve"> who need them most</w:t>
      </w:r>
    </w:p>
    <w:p w14:paraId="49F40847" w14:textId="6A181D06" w:rsidR="00DD4656" w:rsidRDefault="00DD4656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Strategic Partnerships – programmatic, influence, resou</w:t>
      </w:r>
      <w:r w:rsidR="00986FA4">
        <w:rPr>
          <w:rFonts w:asciiTheme="minorHAnsi" w:hAnsiTheme="minorHAnsi" w:cstheme="minorHAnsi"/>
          <w:iCs/>
          <w:sz w:val="24"/>
          <w:szCs w:val="24"/>
        </w:rPr>
        <w:t>r</w:t>
      </w:r>
      <w:r w:rsidRPr="00DD4656">
        <w:rPr>
          <w:rFonts w:asciiTheme="minorHAnsi" w:hAnsiTheme="minorHAnsi" w:cstheme="minorHAnsi"/>
          <w:iCs/>
          <w:sz w:val="24"/>
          <w:szCs w:val="24"/>
        </w:rPr>
        <w:t>ces</w:t>
      </w:r>
    </w:p>
    <w:p w14:paraId="3A900C33" w14:textId="77777777" w:rsidR="00B24124" w:rsidRPr="00DD4656" w:rsidRDefault="00B24124" w:rsidP="00B24124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JEDI – low-income, ethnic diversity, Spanish language</w:t>
      </w:r>
    </w:p>
    <w:p w14:paraId="4330D50C" w14:textId="77777777" w:rsidR="00B24124" w:rsidRDefault="00B24124" w:rsidP="00B24124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3DE</w:t>
      </w:r>
    </w:p>
    <w:p w14:paraId="31EE7119" w14:textId="44E60EC0" w:rsidR="00DD4656" w:rsidRDefault="00DD4656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JA Inspire – significant expansion</w:t>
      </w:r>
    </w:p>
    <w:p w14:paraId="48D0C579" w14:textId="7F8D7544" w:rsidR="00B16C98" w:rsidRDefault="00B16C98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Outreach to under-resourced </w:t>
      </w:r>
      <w:r w:rsidR="00240A8E">
        <w:rPr>
          <w:rFonts w:asciiTheme="minorHAnsi" w:hAnsiTheme="minorHAnsi" w:cstheme="minorHAnsi"/>
          <w:iCs/>
          <w:sz w:val="24"/>
          <w:szCs w:val="24"/>
        </w:rPr>
        <w:t>communities</w:t>
      </w:r>
      <w:r w:rsidR="00575858">
        <w:rPr>
          <w:rFonts w:asciiTheme="minorHAnsi" w:hAnsiTheme="minorHAnsi" w:cstheme="minorHAnsi"/>
          <w:iCs/>
          <w:sz w:val="24"/>
          <w:szCs w:val="24"/>
        </w:rPr>
        <w:t xml:space="preserve"> with limited access to JA</w:t>
      </w:r>
      <w:r w:rsidR="00D80935">
        <w:rPr>
          <w:rFonts w:asciiTheme="minorHAnsi" w:hAnsiTheme="minorHAnsi" w:cstheme="minorHAnsi"/>
          <w:iCs/>
          <w:sz w:val="24"/>
          <w:szCs w:val="24"/>
        </w:rPr>
        <w:t>; e.g.,</w:t>
      </w:r>
      <w:r w:rsidR="00240A8E">
        <w:rPr>
          <w:rFonts w:asciiTheme="minorHAnsi" w:hAnsiTheme="minorHAnsi" w:cstheme="minorHAnsi"/>
          <w:iCs/>
          <w:sz w:val="24"/>
          <w:szCs w:val="24"/>
        </w:rPr>
        <w:t xml:space="preserve"> rural, tribal, </w:t>
      </w:r>
      <w:r w:rsidR="00575858">
        <w:rPr>
          <w:rFonts w:asciiTheme="minorHAnsi" w:hAnsiTheme="minorHAnsi" w:cstheme="minorHAnsi"/>
          <w:iCs/>
          <w:sz w:val="24"/>
          <w:szCs w:val="24"/>
        </w:rPr>
        <w:t>foster, detention</w:t>
      </w:r>
    </w:p>
    <w:p w14:paraId="42F6325F" w14:textId="26612840" w:rsidR="00E01E6A" w:rsidRDefault="00726763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Pop-Up</w:t>
      </w:r>
      <w:r w:rsidR="00D97C60">
        <w:rPr>
          <w:rFonts w:asciiTheme="minorHAnsi" w:hAnsiTheme="minorHAnsi" w:cstheme="minorHAnsi"/>
          <w:iCs/>
          <w:sz w:val="24"/>
          <w:szCs w:val="24"/>
        </w:rPr>
        <w:t xml:space="preserve"> JA BizTown</w:t>
      </w:r>
      <w:r w:rsidR="00E01E6A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B24124">
        <w:rPr>
          <w:rFonts w:asciiTheme="minorHAnsi" w:hAnsiTheme="minorHAnsi" w:cstheme="minorHAnsi"/>
          <w:iCs/>
          <w:sz w:val="24"/>
          <w:szCs w:val="24"/>
        </w:rPr>
        <w:t>– exploration</w:t>
      </w:r>
    </w:p>
    <w:p w14:paraId="329A701B" w14:textId="7851D6B2" w:rsidR="008809CC" w:rsidRDefault="001A139F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Pop-up/Mobile </w:t>
      </w:r>
      <w:r w:rsidR="0088075B">
        <w:rPr>
          <w:rFonts w:asciiTheme="minorHAnsi" w:hAnsiTheme="minorHAnsi" w:cstheme="minorHAnsi"/>
          <w:iCs/>
          <w:sz w:val="24"/>
          <w:szCs w:val="24"/>
        </w:rPr>
        <w:t xml:space="preserve">Budgeting (Finance </w:t>
      </w:r>
      <w:r w:rsidR="001F3C5E">
        <w:rPr>
          <w:rFonts w:asciiTheme="minorHAnsi" w:hAnsiTheme="minorHAnsi" w:cstheme="minorHAnsi"/>
          <w:iCs/>
          <w:sz w:val="24"/>
          <w:szCs w:val="24"/>
        </w:rPr>
        <w:t>Park</w:t>
      </w:r>
      <w:r w:rsidR="00B5683E">
        <w:rPr>
          <w:rFonts w:asciiTheme="minorHAnsi" w:hAnsiTheme="minorHAnsi" w:cstheme="minorHAnsi"/>
          <w:iCs/>
          <w:sz w:val="24"/>
          <w:szCs w:val="24"/>
        </w:rPr>
        <w:t>/Map for Success)</w:t>
      </w:r>
    </w:p>
    <w:p w14:paraId="573D9120" w14:textId="03D964C6" w:rsidR="00B5683E" w:rsidRPr="00DD4656" w:rsidRDefault="00B5683E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Volunteers </w:t>
      </w:r>
      <w:r w:rsidR="00703EAD">
        <w:rPr>
          <w:rFonts w:asciiTheme="minorHAnsi" w:hAnsiTheme="minorHAnsi" w:cstheme="minorHAnsi"/>
          <w:iCs/>
          <w:sz w:val="24"/>
          <w:szCs w:val="24"/>
        </w:rPr>
        <w:t>–</w:t>
      </w:r>
      <w:r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703EAD">
        <w:rPr>
          <w:rFonts w:asciiTheme="minorHAnsi" w:hAnsiTheme="minorHAnsi" w:cstheme="minorHAnsi"/>
          <w:iCs/>
          <w:sz w:val="24"/>
          <w:szCs w:val="24"/>
        </w:rPr>
        <w:t>double from 2500 to 5000</w:t>
      </w:r>
    </w:p>
    <w:p w14:paraId="448DE4FC" w14:textId="12967AC1" w:rsidR="009C399D" w:rsidRPr="008A7EFA" w:rsidRDefault="009C399D" w:rsidP="00AB0EE9">
      <w:pPr>
        <w:pStyle w:val="Informal1"/>
        <w:spacing w:before="0" w:after="0"/>
        <w:contextualSpacing/>
        <w:rPr>
          <w:rFonts w:asciiTheme="minorHAnsi" w:hAnsiTheme="minorHAnsi" w:cstheme="minorHAnsi"/>
          <w:iCs/>
        </w:rPr>
      </w:pPr>
    </w:p>
    <w:p w14:paraId="31F00479" w14:textId="154B2089" w:rsidR="009C399D" w:rsidRPr="00E01E6A" w:rsidRDefault="009C399D" w:rsidP="00AB0EE9">
      <w:pPr>
        <w:pStyle w:val="Informal1"/>
        <w:spacing w:before="0" w:after="0"/>
        <w:contextualSpacing/>
        <w:rPr>
          <w:rFonts w:asciiTheme="minorHAnsi" w:hAnsiTheme="minorHAnsi" w:cstheme="minorHAnsi"/>
          <w:b/>
          <w:bCs/>
          <w:iCs/>
          <w:sz w:val="28"/>
          <w:szCs w:val="28"/>
        </w:rPr>
      </w:pPr>
      <w:r w:rsidRPr="00E01E6A">
        <w:rPr>
          <w:rFonts w:asciiTheme="minorHAnsi" w:hAnsiTheme="minorHAnsi" w:cstheme="minorHAnsi"/>
          <w:b/>
          <w:bCs/>
          <w:iCs/>
          <w:sz w:val="28"/>
          <w:szCs w:val="28"/>
        </w:rPr>
        <w:t>Resources</w:t>
      </w:r>
    </w:p>
    <w:p w14:paraId="1B4A5858" w14:textId="32B954F8" w:rsidR="00D01944" w:rsidRPr="00B13433" w:rsidRDefault="00D01944" w:rsidP="00AB0EE9">
      <w:pPr>
        <w:spacing w:after="0"/>
        <w:rPr>
          <w:b/>
          <w:sz w:val="24"/>
        </w:rPr>
      </w:pPr>
      <w:r w:rsidRPr="009F1DF6">
        <w:rPr>
          <w:b/>
          <w:sz w:val="24"/>
        </w:rPr>
        <w:t xml:space="preserve">Increase </w:t>
      </w:r>
      <w:r>
        <w:rPr>
          <w:b/>
          <w:sz w:val="24"/>
        </w:rPr>
        <w:t xml:space="preserve">Financial </w:t>
      </w:r>
      <w:r w:rsidRPr="009F1DF6">
        <w:rPr>
          <w:b/>
          <w:sz w:val="24"/>
        </w:rPr>
        <w:t>Resources</w:t>
      </w:r>
      <w:r w:rsidR="00B13433">
        <w:rPr>
          <w:b/>
          <w:sz w:val="24"/>
        </w:rPr>
        <w:t xml:space="preserve"> </w:t>
      </w:r>
      <w:r w:rsidRPr="009F1DF6">
        <w:rPr>
          <w:sz w:val="24"/>
        </w:rPr>
        <w:t xml:space="preserve">to Improve Financial Stability and Sustainability </w:t>
      </w:r>
      <w:r w:rsidR="00C90DB0">
        <w:rPr>
          <w:sz w:val="24"/>
        </w:rPr>
        <w:t xml:space="preserve">and </w:t>
      </w:r>
      <w:r w:rsidR="00BA06FC">
        <w:rPr>
          <w:sz w:val="24"/>
        </w:rPr>
        <w:t>Capacity to Innovate</w:t>
      </w:r>
    </w:p>
    <w:p w14:paraId="1AA07171" w14:textId="77777777" w:rsidR="00296C0D" w:rsidRDefault="00986FA4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Individual </w:t>
      </w:r>
      <w:r w:rsidR="00BA06FC" w:rsidRPr="00DD4656">
        <w:rPr>
          <w:rFonts w:asciiTheme="minorHAnsi" w:hAnsiTheme="minorHAnsi" w:cstheme="minorHAnsi"/>
          <w:iCs/>
          <w:sz w:val="24"/>
          <w:szCs w:val="24"/>
        </w:rPr>
        <w:t xml:space="preserve">Fundraising – </w:t>
      </w:r>
      <w:r>
        <w:rPr>
          <w:rFonts w:asciiTheme="minorHAnsi" w:hAnsiTheme="minorHAnsi" w:cstheme="minorHAnsi"/>
          <w:iCs/>
          <w:sz w:val="24"/>
          <w:szCs w:val="24"/>
        </w:rPr>
        <w:t>M</w:t>
      </w:r>
      <w:r w:rsidR="00BA06FC" w:rsidRPr="00DD4656">
        <w:rPr>
          <w:rFonts w:asciiTheme="minorHAnsi" w:hAnsiTheme="minorHAnsi" w:cstheme="minorHAnsi"/>
          <w:iCs/>
          <w:sz w:val="24"/>
          <w:szCs w:val="24"/>
        </w:rPr>
        <w:t xml:space="preserve">ajor </w:t>
      </w:r>
      <w:r w:rsidR="00296C0D">
        <w:rPr>
          <w:rFonts w:asciiTheme="minorHAnsi" w:hAnsiTheme="minorHAnsi" w:cstheme="minorHAnsi"/>
          <w:iCs/>
          <w:sz w:val="24"/>
          <w:szCs w:val="24"/>
        </w:rPr>
        <w:t>G</w:t>
      </w:r>
      <w:r w:rsidR="00BA06FC" w:rsidRPr="00DD4656">
        <w:rPr>
          <w:rFonts w:asciiTheme="minorHAnsi" w:hAnsiTheme="minorHAnsi" w:cstheme="minorHAnsi"/>
          <w:iCs/>
          <w:sz w:val="24"/>
          <w:szCs w:val="24"/>
        </w:rPr>
        <w:t>ifts</w:t>
      </w:r>
      <w:r w:rsidR="00296C0D">
        <w:rPr>
          <w:rFonts w:asciiTheme="minorHAnsi" w:hAnsiTheme="minorHAnsi" w:cstheme="minorHAnsi"/>
          <w:iCs/>
          <w:sz w:val="24"/>
          <w:szCs w:val="24"/>
        </w:rPr>
        <w:t xml:space="preserve"> over $5K, Summit Society, Recurring Giving</w:t>
      </w:r>
    </w:p>
    <w:p w14:paraId="69E1A42B" w14:textId="2004E3FD" w:rsidR="00BA06FC" w:rsidRDefault="00BA06FC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S</w:t>
      </w:r>
      <w:r w:rsidR="005A6823">
        <w:rPr>
          <w:rFonts w:asciiTheme="minorHAnsi" w:hAnsiTheme="minorHAnsi" w:cstheme="minorHAnsi"/>
          <w:iCs/>
          <w:sz w:val="24"/>
          <w:szCs w:val="24"/>
        </w:rPr>
        <w:t>outhern Arizona, JA BizTown Shops</w:t>
      </w:r>
      <w:r w:rsidRPr="00DD4656">
        <w:rPr>
          <w:rFonts w:asciiTheme="minorHAnsi" w:hAnsiTheme="minorHAnsi" w:cstheme="minorHAnsi"/>
          <w:iCs/>
          <w:sz w:val="24"/>
          <w:szCs w:val="24"/>
        </w:rPr>
        <w:t xml:space="preserve"> </w:t>
      </w:r>
    </w:p>
    <w:p w14:paraId="70D682F0" w14:textId="0C48A62C" w:rsidR="00D01944" w:rsidRPr="00EC497E" w:rsidRDefault="00986FA4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Government Funding</w:t>
      </w:r>
    </w:p>
    <w:p w14:paraId="30413130" w14:textId="5008D847" w:rsidR="00D01944" w:rsidRPr="008A7EFA" w:rsidRDefault="00D01944" w:rsidP="00AB0EE9">
      <w:pPr>
        <w:pStyle w:val="Informal1"/>
        <w:spacing w:before="0" w:after="0"/>
        <w:contextualSpacing/>
        <w:rPr>
          <w:rFonts w:asciiTheme="minorHAnsi" w:hAnsiTheme="minorHAnsi" w:cstheme="minorHAnsi"/>
          <w:iCs/>
        </w:rPr>
      </w:pPr>
    </w:p>
    <w:p w14:paraId="388D6CED" w14:textId="1C4B7906" w:rsidR="00930DB2" w:rsidRPr="00E01E6A" w:rsidRDefault="00930DB2" w:rsidP="00AB0EE9">
      <w:pPr>
        <w:pStyle w:val="Informal1"/>
        <w:spacing w:before="0" w:after="0"/>
        <w:contextualSpacing/>
        <w:rPr>
          <w:rFonts w:asciiTheme="minorHAnsi" w:hAnsiTheme="minorHAnsi" w:cstheme="minorHAnsi"/>
          <w:b/>
          <w:bCs/>
          <w:iCs/>
          <w:sz w:val="28"/>
          <w:szCs w:val="28"/>
        </w:rPr>
      </w:pPr>
      <w:r w:rsidRPr="00E01E6A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Internal </w:t>
      </w:r>
    </w:p>
    <w:p w14:paraId="3F05CF98" w14:textId="3ABD17CB" w:rsidR="00930DB2" w:rsidRPr="009F1DF6" w:rsidRDefault="00930DB2" w:rsidP="00AB0EE9">
      <w:pPr>
        <w:spacing w:after="0"/>
        <w:rPr>
          <w:sz w:val="24"/>
        </w:rPr>
      </w:pPr>
      <w:r w:rsidRPr="009F1DF6">
        <w:rPr>
          <w:b/>
          <w:sz w:val="24"/>
        </w:rPr>
        <w:t>Drive Internal Excellence</w:t>
      </w:r>
      <w:r w:rsidR="00C90DB0">
        <w:rPr>
          <w:b/>
          <w:sz w:val="24"/>
        </w:rPr>
        <w:t xml:space="preserve"> -- </w:t>
      </w:r>
      <w:r w:rsidRPr="009F1DF6">
        <w:rPr>
          <w:sz w:val="24"/>
        </w:rPr>
        <w:t>Effectively steward resources; create a high-performing culture</w:t>
      </w:r>
      <w:r>
        <w:rPr>
          <w:sz w:val="24"/>
        </w:rPr>
        <w:t>; embrace culture of innovative thinking</w:t>
      </w:r>
      <w:r w:rsidRPr="009F1DF6">
        <w:rPr>
          <w:sz w:val="24"/>
        </w:rPr>
        <w:t xml:space="preserve">; improve technology and space </w:t>
      </w:r>
    </w:p>
    <w:p w14:paraId="479BB0EF" w14:textId="0860AD2D" w:rsidR="00BA06FC" w:rsidRDefault="00BA06FC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Staff Development – expertise, effectiveness, capabilities</w:t>
      </w:r>
    </w:p>
    <w:p w14:paraId="7FE04DE4" w14:textId="2F93C492" w:rsidR="00D97C60" w:rsidRDefault="00D97C60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Board Development – increase engagement, diversity</w:t>
      </w:r>
    </w:p>
    <w:p w14:paraId="52E8E48A" w14:textId="570954A4" w:rsidR="00C63765" w:rsidRDefault="00C63765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Staff Satisfaction and Retention</w:t>
      </w:r>
    </w:p>
    <w:p w14:paraId="1C010653" w14:textId="74FFFCEC" w:rsidR="00740F62" w:rsidRDefault="00740F62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Attracting Incredible Staff</w:t>
      </w:r>
    </w:p>
    <w:p w14:paraId="6C3C0230" w14:textId="552CD430" w:rsidR="00930DB2" w:rsidRPr="008A7EFA" w:rsidRDefault="00930DB2" w:rsidP="00AB0EE9">
      <w:pPr>
        <w:spacing w:after="0"/>
        <w:rPr>
          <w:rFonts w:cstheme="minorHAnsi"/>
          <w:sz w:val="20"/>
          <w:szCs w:val="20"/>
        </w:rPr>
      </w:pPr>
    </w:p>
    <w:p w14:paraId="6F985CBA" w14:textId="77777777" w:rsidR="00E95799" w:rsidRPr="00E01E6A" w:rsidRDefault="00B13433" w:rsidP="00AB0EE9">
      <w:pPr>
        <w:spacing w:after="0"/>
        <w:rPr>
          <w:b/>
          <w:bCs/>
          <w:sz w:val="28"/>
          <w:szCs w:val="24"/>
        </w:rPr>
      </w:pPr>
      <w:r w:rsidRPr="00E01E6A">
        <w:rPr>
          <w:rFonts w:cstheme="minorHAnsi"/>
          <w:b/>
          <w:bCs/>
          <w:sz w:val="28"/>
          <w:szCs w:val="28"/>
        </w:rPr>
        <w:t>External</w:t>
      </w:r>
      <w:r w:rsidRPr="00E01E6A">
        <w:rPr>
          <w:b/>
          <w:bCs/>
          <w:sz w:val="28"/>
          <w:szCs w:val="24"/>
        </w:rPr>
        <w:t xml:space="preserve"> </w:t>
      </w:r>
    </w:p>
    <w:p w14:paraId="0CF0D454" w14:textId="21CDCF59" w:rsidR="00B13433" w:rsidRPr="00E95799" w:rsidRDefault="00B13433" w:rsidP="00AB0EE9">
      <w:pPr>
        <w:spacing w:after="0"/>
        <w:rPr>
          <w:b/>
          <w:bCs/>
          <w:sz w:val="24"/>
        </w:rPr>
      </w:pPr>
      <w:r w:rsidRPr="009F1DF6">
        <w:rPr>
          <w:b/>
          <w:sz w:val="24"/>
        </w:rPr>
        <w:t>Increase Brand Value</w:t>
      </w:r>
      <w:r w:rsidR="00C90DB0">
        <w:rPr>
          <w:b/>
          <w:sz w:val="24"/>
        </w:rPr>
        <w:t xml:space="preserve"> -- </w:t>
      </w:r>
      <w:r w:rsidRPr="009F1DF6">
        <w:rPr>
          <w:sz w:val="24"/>
        </w:rPr>
        <w:t xml:space="preserve">Drive key audiences to action </w:t>
      </w:r>
    </w:p>
    <w:p w14:paraId="4CEF8F3C" w14:textId="42E605CA" w:rsidR="00F71539" w:rsidRDefault="007608CB" w:rsidP="00AB0EE9">
      <w:pPr>
        <w:pStyle w:val="ListParagraph"/>
        <w:numPr>
          <w:ilvl w:val="0"/>
          <w:numId w:val="17"/>
        </w:numPr>
        <w:spacing w:after="0"/>
        <w:rPr>
          <w:sz w:val="24"/>
        </w:rPr>
      </w:pPr>
      <w:r>
        <w:rPr>
          <w:sz w:val="24"/>
        </w:rPr>
        <w:t>Streamline/Simplify how think of JA</w:t>
      </w:r>
      <w:r w:rsidR="00D74936">
        <w:rPr>
          <w:sz w:val="24"/>
        </w:rPr>
        <w:t xml:space="preserve"> – robust work readiness and financial literacy </w:t>
      </w:r>
    </w:p>
    <w:p w14:paraId="0D790175" w14:textId="7728CE0B" w:rsidR="003517E4" w:rsidRDefault="00D37231" w:rsidP="00AB0EE9">
      <w:pPr>
        <w:pStyle w:val="ListParagraph"/>
        <w:numPr>
          <w:ilvl w:val="0"/>
          <w:numId w:val="17"/>
        </w:numPr>
        <w:spacing w:after="0"/>
        <w:rPr>
          <w:sz w:val="24"/>
        </w:rPr>
      </w:pPr>
      <w:r>
        <w:rPr>
          <w:sz w:val="24"/>
        </w:rPr>
        <w:t xml:space="preserve">Increase awareness of JA </w:t>
      </w:r>
      <w:r w:rsidR="00AB0EE9">
        <w:rPr>
          <w:sz w:val="24"/>
        </w:rPr>
        <w:t>as expert</w:t>
      </w:r>
    </w:p>
    <w:p w14:paraId="33D50CE1" w14:textId="1CA3C5BA" w:rsidR="00930DB2" w:rsidRPr="008A7EFA" w:rsidRDefault="0088075B" w:rsidP="00513E38">
      <w:pPr>
        <w:pStyle w:val="ListParagraph"/>
        <w:numPr>
          <w:ilvl w:val="0"/>
          <w:numId w:val="17"/>
        </w:numPr>
        <w:spacing w:after="0"/>
        <w:rPr>
          <w:rFonts w:cstheme="minorHAnsi"/>
          <w:sz w:val="24"/>
          <w:szCs w:val="24"/>
        </w:rPr>
      </w:pPr>
      <w:r w:rsidRPr="008A7EFA">
        <w:rPr>
          <w:sz w:val="24"/>
        </w:rPr>
        <w:t xml:space="preserve">Positioning with </w:t>
      </w:r>
      <w:r w:rsidR="001F3C5E" w:rsidRPr="008A7EFA">
        <w:rPr>
          <w:sz w:val="24"/>
        </w:rPr>
        <w:t>governmental stakeholders</w:t>
      </w:r>
    </w:p>
    <w:sectPr w:rsidR="00930DB2" w:rsidRPr="008A7EFA" w:rsidSect="008A7EFA">
      <w:footerReference w:type="default" r:id="rId8"/>
      <w:headerReference w:type="first" r:id="rId9"/>
      <w:pgSz w:w="12240" w:h="15840" w:code="1"/>
      <w:pgMar w:top="1440" w:right="1080" w:bottom="360" w:left="108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9DDD7" w14:textId="77777777" w:rsidR="00B02BB2" w:rsidRDefault="00B02BB2" w:rsidP="00B27D52">
      <w:pPr>
        <w:spacing w:after="0" w:line="240" w:lineRule="auto"/>
      </w:pPr>
      <w:r>
        <w:separator/>
      </w:r>
    </w:p>
  </w:endnote>
  <w:endnote w:type="continuationSeparator" w:id="0">
    <w:p w14:paraId="3415C9DD" w14:textId="77777777" w:rsidR="00B02BB2" w:rsidRDefault="00B02BB2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4400D" w14:textId="77777777" w:rsidR="00B02BB2" w:rsidRDefault="00B02BB2" w:rsidP="00B27D52">
      <w:pPr>
        <w:spacing w:after="0" w:line="240" w:lineRule="auto"/>
      </w:pPr>
      <w:r>
        <w:separator/>
      </w:r>
    </w:p>
  </w:footnote>
  <w:footnote w:type="continuationSeparator" w:id="0">
    <w:p w14:paraId="725E5416" w14:textId="77777777" w:rsidR="00B02BB2" w:rsidRDefault="00B02BB2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58CC9511">
          <wp:simplePos x="0" y="0"/>
          <wp:positionH relativeFrom="page">
            <wp:align>left</wp:align>
          </wp:positionH>
          <wp:positionV relativeFrom="paragraph">
            <wp:posOffset>-40386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CA414F"/>
    <w:multiLevelType w:val="hybridMultilevel"/>
    <w:tmpl w:val="74AEB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1A7932"/>
    <w:multiLevelType w:val="hybridMultilevel"/>
    <w:tmpl w:val="260861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17"/>
  </w:num>
  <w:num w:numId="2" w16cid:durableId="2016615621">
    <w:abstractNumId w:val="7"/>
  </w:num>
  <w:num w:numId="3" w16cid:durableId="1926693716">
    <w:abstractNumId w:val="14"/>
  </w:num>
  <w:num w:numId="4" w16cid:durableId="35587011">
    <w:abstractNumId w:val="2"/>
  </w:num>
  <w:num w:numId="5" w16cid:durableId="470562748">
    <w:abstractNumId w:val="15"/>
  </w:num>
  <w:num w:numId="6" w16cid:durableId="1014964846">
    <w:abstractNumId w:val="1"/>
  </w:num>
  <w:num w:numId="7" w16cid:durableId="926186503">
    <w:abstractNumId w:val="5"/>
  </w:num>
  <w:num w:numId="8" w16cid:durableId="1612937134">
    <w:abstractNumId w:val="11"/>
  </w:num>
  <w:num w:numId="9" w16cid:durableId="1129281764">
    <w:abstractNumId w:val="3"/>
  </w:num>
  <w:num w:numId="10" w16cid:durableId="188639484">
    <w:abstractNumId w:val="12"/>
  </w:num>
  <w:num w:numId="11" w16cid:durableId="1557619460">
    <w:abstractNumId w:val="13"/>
  </w:num>
  <w:num w:numId="12" w16cid:durableId="1252858920">
    <w:abstractNumId w:val="16"/>
  </w:num>
  <w:num w:numId="13" w16cid:durableId="622149226">
    <w:abstractNumId w:val="4"/>
  </w:num>
  <w:num w:numId="14" w16cid:durableId="359743865">
    <w:abstractNumId w:val="0"/>
  </w:num>
  <w:num w:numId="15" w16cid:durableId="1767921964">
    <w:abstractNumId w:val="6"/>
  </w:num>
  <w:num w:numId="16" w16cid:durableId="652950888">
    <w:abstractNumId w:val="18"/>
  </w:num>
  <w:num w:numId="17" w16cid:durableId="1932008029">
    <w:abstractNumId w:val="9"/>
  </w:num>
  <w:num w:numId="18" w16cid:durableId="736785932">
    <w:abstractNumId w:val="10"/>
  </w:num>
  <w:num w:numId="19" w16cid:durableId="11483249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306C9"/>
    <w:rsid w:val="00043BA8"/>
    <w:rsid w:val="00062806"/>
    <w:rsid w:val="00081046"/>
    <w:rsid w:val="00086DA6"/>
    <w:rsid w:val="000E2281"/>
    <w:rsid w:val="0010513C"/>
    <w:rsid w:val="001159B1"/>
    <w:rsid w:val="00132639"/>
    <w:rsid w:val="00136C01"/>
    <w:rsid w:val="00175B90"/>
    <w:rsid w:val="001773FF"/>
    <w:rsid w:val="001A139F"/>
    <w:rsid w:val="001C5A66"/>
    <w:rsid w:val="001C7F13"/>
    <w:rsid w:val="001F3C5E"/>
    <w:rsid w:val="00240A8E"/>
    <w:rsid w:val="002570AB"/>
    <w:rsid w:val="00265D19"/>
    <w:rsid w:val="00271EEF"/>
    <w:rsid w:val="00296C0D"/>
    <w:rsid w:val="002A7CCB"/>
    <w:rsid w:val="00307DC1"/>
    <w:rsid w:val="00313F95"/>
    <w:rsid w:val="003272BE"/>
    <w:rsid w:val="00341B4C"/>
    <w:rsid w:val="003517E4"/>
    <w:rsid w:val="00391C47"/>
    <w:rsid w:val="003B0646"/>
    <w:rsid w:val="003D40E3"/>
    <w:rsid w:val="003E28CA"/>
    <w:rsid w:val="003F00F5"/>
    <w:rsid w:val="003F3AEA"/>
    <w:rsid w:val="0042230F"/>
    <w:rsid w:val="00471E8C"/>
    <w:rsid w:val="004C79EB"/>
    <w:rsid w:val="004F110A"/>
    <w:rsid w:val="005049BC"/>
    <w:rsid w:val="00505C42"/>
    <w:rsid w:val="00543A2D"/>
    <w:rsid w:val="00553DBC"/>
    <w:rsid w:val="00575858"/>
    <w:rsid w:val="00576387"/>
    <w:rsid w:val="005A6823"/>
    <w:rsid w:val="00604645"/>
    <w:rsid w:val="00646649"/>
    <w:rsid w:val="0065399B"/>
    <w:rsid w:val="006668F5"/>
    <w:rsid w:val="00683FC7"/>
    <w:rsid w:val="006B2C6B"/>
    <w:rsid w:val="006B4FAA"/>
    <w:rsid w:val="006D3F85"/>
    <w:rsid w:val="006D727A"/>
    <w:rsid w:val="00703EAD"/>
    <w:rsid w:val="00715E09"/>
    <w:rsid w:val="00716893"/>
    <w:rsid w:val="00726763"/>
    <w:rsid w:val="00731FC4"/>
    <w:rsid w:val="00734172"/>
    <w:rsid w:val="00740F62"/>
    <w:rsid w:val="007608CB"/>
    <w:rsid w:val="007B0A9A"/>
    <w:rsid w:val="007B1030"/>
    <w:rsid w:val="007B2DD8"/>
    <w:rsid w:val="007F4004"/>
    <w:rsid w:val="00822FFF"/>
    <w:rsid w:val="00850E79"/>
    <w:rsid w:val="0086166F"/>
    <w:rsid w:val="0088075B"/>
    <w:rsid w:val="008809CC"/>
    <w:rsid w:val="00892403"/>
    <w:rsid w:val="008A7EFA"/>
    <w:rsid w:val="00900CD6"/>
    <w:rsid w:val="00906569"/>
    <w:rsid w:val="00930DB2"/>
    <w:rsid w:val="009409D9"/>
    <w:rsid w:val="009642B6"/>
    <w:rsid w:val="00971003"/>
    <w:rsid w:val="0097379B"/>
    <w:rsid w:val="00986FA4"/>
    <w:rsid w:val="009A0201"/>
    <w:rsid w:val="009B2D8E"/>
    <w:rsid w:val="009C399D"/>
    <w:rsid w:val="009E6B93"/>
    <w:rsid w:val="009F7A3F"/>
    <w:rsid w:val="00A52E3F"/>
    <w:rsid w:val="00A5591D"/>
    <w:rsid w:val="00A64FA0"/>
    <w:rsid w:val="00A70BF3"/>
    <w:rsid w:val="00A85578"/>
    <w:rsid w:val="00AB0EE9"/>
    <w:rsid w:val="00B02BB2"/>
    <w:rsid w:val="00B13433"/>
    <w:rsid w:val="00B16C98"/>
    <w:rsid w:val="00B24124"/>
    <w:rsid w:val="00B25C3E"/>
    <w:rsid w:val="00B27D52"/>
    <w:rsid w:val="00B4671B"/>
    <w:rsid w:val="00B5683E"/>
    <w:rsid w:val="00B61066"/>
    <w:rsid w:val="00B909BB"/>
    <w:rsid w:val="00BA06FC"/>
    <w:rsid w:val="00BA3241"/>
    <w:rsid w:val="00BB6DB7"/>
    <w:rsid w:val="00BB723D"/>
    <w:rsid w:val="00C25C7C"/>
    <w:rsid w:val="00C45D05"/>
    <w:rsid w:val="00C63765"/>
    <w:rsid w:val="00C77CCF"/>
    <w:rsid w:val="00C90DB0"/>
    <w:rsid w:val="00CA466D"/>
    <w:rsid w:val="00CD6994"/>
    <w:rsid w:val="00CF5BA0"/>
    <w:rsid w:val="00D000A9"/>
    <w:rsid w:val="00D01944"/>
    <w:rsid w:val="00D223C3"/>
    <w:rsid w:val="00D2337E"/>
    <w:rsid w:val="00D363DA"/>
    <w:rsid w:val="00D37231"/>
    <w:rsid w:val="00D5056C"/>
    <w:rsid w:val="00D74936"/>
    <w:rsid w:val="00D80935"/>
    <w:rsid w:val="00D97C60"/>
    <w:rsid w:val="00DA134C"/>
    <w:rsid w:val="00DD4656"/>
    <w:rsid w:val="00DD63E0"/>
    <w:rsid w:val="00E01E6A"/>
    <w:rsid w:val="00E5440F"/>
    <w:rsid w:val="00E83DB8"/>
    <w:rsid w:val="00E85526"/>
    <w:rsid w:val="00E95799"/>
    <w:rsid w:val="00EA2A77"/>
    <w:rsid w:val="00EC497E"/>
    <w:rsid w:val="00F22B4F"/>
    <w:rsid w:val="00F343A6"/>
    <w:rsid w:val="00F555F3"/>
    <w:rsid w:val="00F5770C"/>
    <w:rsid w:val="00F71539"/>
    <w:rsid w:val="00F77576"/>
    <w:rsid w:val="00F91695"/>
    <w:rsid w:val="00FC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3</cp:revision>
  <dcterms:created xsi:type="dcterms:W3CDTF">2022-08-16T22:55:00Z</dcterms:created>
  <dcterms:modified xsi:type="dcterms:W3CDTF">2022-08-16T22:56:00Z</dcterms:modified>
</cp:coreProperties>
</file>